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735"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330"/>
        <w:gridCol w:w="5405"/>
      </w:tblGrid>
      <w:tr w:rsidR="00B7577C" w:rsidRPr="009D5AFE" w14:paraId="607354CD" w14:textId="77777777" w:rsidTr="00F32F3E">
        <w:tc>
          <w:tcPr>
            <w:tcW w:w="8735" w:type="dxa"/>
            <w:gridSpan w:val="2"/>
            <w:tcMar>
              <w:top w:w="43" w:type="dxa"/>
              <w:left w:w="0" w:type="dxa"/>
              <w:bottom w:w="43" w:type="dxa"/>
              <w:right w:w="0" w:type="dxa"/>
            </w:tcMar>
          </w:tcPr>
          <w:p w14:paraId="55FCDB3B" w14:textId="77777777" w:rsidR="00B7577C" w:rsidRPr="009D5AFE" w:rsidRDefault="00B7577C" w:rsidP="00C602B2">
            <w: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9D5AFE" w:rsidRPr="009D5AFE" w14:paraId="0C040487" w14:textId="77777777" w:rsidTr="00B7577C">
        <w:tc>
          <w:tcPr>
            <w:tcW w:w="3330" w:type="dxa"/>
            <w:tcMar>
              <w:top w:w="43" w:type="dxa"/>
              <w:left w:w="0" w:type="dxa"/>
              <w:bottom w:w="43" w:type="dxa"/>
              <w:right w:w="0" w:type="dxa"/>
            </w:tcMar>
          </w:tcPr>
          <w:p w14:paraId="43892BAB" w14:textId="77777777" w:rsidR="00335A26" w:rsidRPr="009D5AFE" w:rsidRDefault="00335A26" w:rsidP="00FF4F4F">
            <w:pPr>
              <w:pStyle w:val="Heading2"/>
              <w:keepNext w:val="0"/>
              <w:numPr>
                <w:ilvl w:val="0"/>
                <w:numId w:val="0"/>
              </w:numPr>
              <w:ind w:left="576" w:hanging="576"/>
              <w:rPr>
                <w:color w:val="auto"/>
              </w:rPr>
            </w:pPr>
          </w:p>
        </w:tc>
        <w:tc>
          <w:tcPr>
            <w:tcW w:w="5405" w:type="dxa"/>
            <w:tcMar>
              <w:top w:w="43" w:type="dxa"/>
              <w:left w:w="0" w:type="dxa"/>
              <w:bottom w:w="43" w:type="dxa"/>
              <w:right w:w="0" w:type="dxa"/>
            </w:tcMar>
          </w:tcPr>
          <w:p w14:paraId="005D07E1" w14:textId="77777777" w:rsidR="00335A26" w:rsidRPr="009D5AFE" w:rsidRDefault="00335A26" w:rsidP="00C602B2"/>
        </w:tc>
      </w:tr>
      <w:tr w:rsidR="007A2688" w:rsidRPr="009D5AFE" w14:paraId="2608649A" w14:textId="77777777" w:rsidTr="00B7577C">
        <w:tc>
          <w:tcPr>
            <w:tcW w:w="3330" w:type="dxa"/>
            <w:tcMar>
              <w:top w:w="43" w:type="dxa"/>
              <w:left w:w="0" w:type="dxa"/>
              <w:bottom w:w="43" w:type="dxa"/>
              <w:right w:w="0" w:type="dxa"/>
            </w:tcMar>
          </w:tcPr>
          <w:p w14:paraId="112E74F5" w14:textId="77777777" w:rsidR="007A2688" w:rsidRPr="009D5AFE" w:rsidRDefault="007A2688" w:rsidP="007A2688">
            <w:pPr>
              <w:pStyle w:val="Heading2"/>
              <w:keepNext w:val="0"/>
              <w:numPr>
                <w:ilvl w:val="0"/>
                <w:numId w:val="0"/>
              </w:numPr>
              <w:ind w:left="576" w:hanging="576"/>
              <w:rPr>
                <w:i/>
                <w:color w:val="auto"/>
              </w:rPr>
            </w:pPr>
            <w:r w:rsidRPr="009D5AFE">
              <w:rPr>
                <w:color w:val="auto"/>
              </w:rPr>
              <w:t xml:space="preserve">Project Title: </w:t>
            </w:r>
          </w:p>
        </w:tc>
        <w:tc>
          <w:tcPr>
            <w:tcW w:w="5405" w:type="dxa"/>
            <w:tcMar>
              <w:top w:w="43" w:type="dxa"/>
              <w:left w:w="0" w:type="dxa"/>
              <w:bottom w:w="43" w:type="dxa"/>
              <w:right w:w="0" w:type="dxa"/>
            </w:tcMar>
          </w:tcPr>
          <w:p w14:paraId="3E49888D" w14:textId="1A4D58CF" w:rsidR="007A2688" w:rsidRPr="009D5AFE" w:rsidRDefault="007A2688" w:rsidP="007A2688">
            <w:r w:rsidRPr="005F043E">
              <w:t>Breeding Maturity Group 4 Soybean with Enhanced Resistance to Southern Root-knot Nematode by Reducing Galling and Nematode Reproduction</w:t>
            </w:r>
          </w:p>
        </w:tc>
      </w:tr>
      <w:tr w:rsidR="007A2688" w:rsidRPr="009D5AFE" w14:paraId="5464E220" w14:textId="77777777" w:rsidTr="00B7577C">
        <w:tc>
          <w:tcPr>
            <w:tcW w:w="3330" w:type="dxa"/>
            <w:tcMar>
              <w:top w:w="43" w:type="dxa"/>
              <w:left w:w="0" w:type="dxa"/>
              <w:bottom w:w="43" w:type="dxa"/>
              <w:right w:w="0" w:type="dxa"/>
            </w:tcMar>
          </w:tcPr>
          <w:p w14:paraId="2B081BCC" w14:textId="77777777" w:rsidR="007A2688" w:rsidRPr="009D5AFE" w:rsidRDefault="007A2688" w:rsidP="007A2688">
            <w:pPr>
              <w:pStyle w:val="Heading2"/>
              <w:keepNext w:val="0"/>
              <w:numPr>
                <w:ilvl w:val="0"/>
                <w:numId w:val="0"/>
              </w:numPr>
              <w:ind w:left="576" w:hanging="576"/>
              <w:rPr>
                <w:color w:val="auto"/>
              </w:rPr>
            </w:pPr>
            <w:r>
              <w:rPr>
                <w:color w:val="auto"/>
              </w:rPr>
              <w:t>Organization</w:t>
            </w:r>
            <w:r w:rsidRPr="009D5AFE">
              <w:rPr>
                <w:color w:val="auto"/>
              </w:rPr>
              <w:t xml:space="preserve">: </w:t>
            </w:r>
          </w:p>
        </w:tc>
        <w:tc>
          <w:tcPr>
            <w:tcW w:w="5405" w:type="dxa"/>
            <w:tcMar>
              <w:top w:w="43" w:type="dxa"/>
              <w:left w:w="0" w:type="dxa"/>
              <w:bottom w:w="43" w:type="dxa"/>
              <w:right w:w="0" w:type="dxa"/>
            </w:tcMar>
          </w:tcPr>
          <w:p w14:paraId="711F2F42" w14:textId="47A09AFC" w:rsidR="007A2688" w:rsidRPr="009D5AFE" w:rsidRDefault="002C0746" w:rsidP="007A2688">
            <w:r>
              <w:t>University of Arkansas</w:t>
            </w:r>
          </w:p>
        </w:tc>
      </w:tr>
      <w:tr w:rsidR="007A2688" w:rsidRPr="009D5AFE" w14:paraId="7DF4CA4D" w14:textId="77777777" w:rsidTr="00B7577C">
        <w:tc>
          <w:tcPr>
            <w:tcW w:w="3330" w:type="dxa"/>
            <w:tcMar>
              <w:top w:w="43" w:type="dxa"/>
              <w:left w:w="0" w:type="dxa"/>
              <w:bottom w:w="43" w:type="dxa"/>
              <w:right w:w="0" w:type="dxa"/>
            </w:tcMar>
          </w:tcPr>
          <w:p w14:paraId="3D43B5E0" w14:textId="77777777" w:rsidR="007A2688" w:rsidRPr="009D5AFE" w:rsidRDefault="007A2688" w:rsidP="007A2688">
            <w:pPr>
              <w:pStyle w:val="Heading2"/>
              <w:keepNext w:val="0"/>
              <w:numPr>
                <w:ilvl w:val="0"/>
                <w:numId w:val="0"/>
              </w:numPr>
              <w:ind w:left="576" w:hanging="576"/>
              <w:rPr>
                <w:i/>
                <w:color w:val="auto"/>
              </w:rPr>
            </w:pPr>
            <w:r>
              <w:rPr>
                <w:color w:val="auto"/>
              </w:rPr>
              <w:t>Principal Investigator Name:</w:t>
            </w:r>
          </w:p>
        </w:tc>
        <w:tc>
          <w:tcPr>
            <w:tcW w:w="5405" w:type="dxa"/>
            <w:tcMar>
              <w:top w:w="43" w:type="dxa"/>
              <w:left w:w="0" w:type="dxa"/>
              <w:bottom w:w="43" w:type="dxa"/>
              <w:right w:w="0" w:type="dxa"/>
            </w:tcMar>
          </w:tcPr>
          <w:p w14:paraId="69A51A74" w14:textId="7F8982AA" w:rsidR="007A2688" w:rsidRPr="009D5AFE" w:rsidRDefault="002C0746" w:rsidP="007A2688">
            <w:r>
              <w:t>Caio Canella Vieira</w:t>
            </w:r>
          </w:p>
        </w:tc>
      </w:tr>
      <w:tr w:rsidR="007A2688" w:rsidRPr="009D5AFE" w14:paraId="7C702625" w14:textId="77777777" w:rsidTr="00B7577C">
        <w:tc>
          <w:tcPr>
            <w:tcW w:w="3330" w:type="dxa"/>
            <w:tcMar>
              <w:top w:w="43" w:type="dxa"/>
              <w:left w:w="0" w:type="dxa"/>
              <w:bottom w:w="43" w:type="dxa"/>
              <w:right w:w="0" w:type="dxa"/>
            </w:tcMar>
          </w:tcPr>
          <w:p w14:paraId="3301D6F9" w14:textId="77777777" w:rsidR="007A2688" w:rsidRDefault="007A2688" w:rsidP="007A2688">
            <w:pPr>
              <w:pStyle w:val="Heading2"/>
              <w:keepNext w:val="0"/>
              <w:numPr>
                <w:ilvl w:val="0"/>
                <w:numId w:val="0"/>
              </w:numPr>
              <w:ind w:left="576" w:hanging="576"/>
              <w:rPr>
                <w:color w:val="auto"/>
              </w:rPr>
            </w:pPr>
            <w:r>
              <w:rPr>
                <w:color w:val="auto"/>
              </w:rPr>
              <w:t>Report Period:</w:t>
            </w:r>
          </w:p>
        </w:tc>
        <w:tc>
          <w:tcPr>
            <w:tcW w:w="5405" w:type="dxa"/>
            <w:tcMar>
              <w:top w:w="43" w:type="dxa"/>
              <w:left w:w="0" w:type="dxa"/>
              <w:bottom w:w="43" w:type="dxa"/>
              <w:right w:w="0" w:type="dxa"/>
            </w:tcMar>
          </w:tcPr>
          <w:p w14:paraId="68A0D09E" w14:textId="60BDB5C4" w:rsidR="007A2688" w:rsidRPr="009D5AFE" w:rsidRDefault="00B70A13" w:rsidP="007A2688">
            <w:r>
              <w:t>June</w:t>
            </w:r>
            <w:r w:rsidR="00BD5EA7">
              <w:t xml:space="preserve"> – </w:t>
            </w:r>
            <w:r w:rsidR="00B97741">
              <w:t>September</w:t>
            </w:r>
            <w:r w:rsidR="00BD5EA7">
              <w:t>, 2025</w:t>
            </w:r>
          </w:p>
        </w:tc>
      </w:tr>
      <w:tr w:rsidR="007A2688" w14:paraId="0B3E2517" w14:textId="77777777" w:rsidTr="00B7577C">
        <w:tc>
          <w:tcPr>
            <w:tcW w:w="8735" w:type="dxa"/>
            <w:gridSpan w:val="2"/>
            <w:tcMar>
              <w:top w:w="43" w:type="dxa"/>
              <w:left w:w="0" w:type="dxa"/>
              <w:bottom w:w="43" w:type="dxa"/>
              <w:right w:w="0" w:type="dxa"/>
            </w:tcMar>
          </w:tcPr>
          <w:p w14:paraId="75745718" w14:textId="77777777" w:rsidR="007A2688" w:rsidRPr="00693D9D" w:rsidRDefault="007A2688" w:rsidP="007A2688">
            <w:pPr>
              <w:pStyle w:val="Heading2"/>
              <w:numPr>
                <w:ilvl w:val="0"/>
                <w:numId w:val="0"/>
              </w:numPr>
              <w:rPr>
                <w:b w:val="0"/>
              </w:rPr>
            </w:pPr>
            <w:r w:rsidRPr="00693D9D">
              <w:t xml:space="preserve">Project </w:t>
            </w:r>
            <w:r>
              <w:t>Status</w:t>
            </w:r>
            <w:r>
              <w:rPr>
                <w:b w:val="0"/>
              </w:rPr>
              <w:t>:</w:t>
            </w:r>
          </w:p>
        </w:tc>
      </w:tr>
      <w:tr w:rsidR="007A2688" w:rsidRPr="00CE63C7" w14:paraId="24A186B1" w14:textId="77777777" w:rsidTr="003312EE">
        <w:trPr>
          <w:trHeight w:val="8938"/>
        </w:trPr>
        <w:tc>
          <w:tcPr>
            <w:tcW w:w="8735" w:type="dxa"/>
            <w:gridSpan w:val="2"/>
            <w:tcMar>
              <w:top w:w="43" w:type="dxa"/>
              <w:left w:w="0" w:type="dxa"/>
              <w:bottom w:w="43" w:type="dxa"/>
              <w:right w:w="0" w:type="dxa"/>
            </w:tcMar>
          </w:tcPr>
          <w:p w14:paraId="5DE5B106" w14:textId="14BBF9A6" w:rsidR="00E52BFF" w:rsidRPr="00CE63C7" w:rsidRDefault="00E52BFF" w:rsidP="00E52BFF">
            <w:pPr>
              <w:jc w:val="both"/>
              <w:rPr>
                <w:b/>
                <w:bCs w:val="0"/>
              </w:rPr>
            </w:pPr>
            <w:r w:rsidRPr="00CE63C7">
              <w:rPr>
                <w:b/>
                <w:bCs w:val="0"/>
              </w:rPr>
              <w:t>Objective 1 - Characterization of the mechanism of resistance (Faske, Nguyen</w:t>
            </w:r>
            <w:r w:rsidR="009E5EBB">
              <w:rPr>
                <w:b/>
                <w:bCs w:val="0"/>
              </w:rPr>
              <w:t>)</w:t>
            </w:r>
          </w:p>
          <w:p w14:paraId="4FC51F4D" w14:textId="77777777" w:rsidR="00E52BFF" w:rsidRPr="00F7415D" w:rsidRDefault="00E52BFF" w:rsidP="00E52BFF">
            <w:pPr>
              <w:jc w:val="both"/>
              <w:rPr>
                <w:i/>
                <w:iCs/>
              </w:rPr>
            </w:pPr>
            <w:r w:rsidRPr="00F7415D">
              <w:rPr>
                <w:i/>
                <w:iCs/>
              </w:rPr>
              <w:t>Characterize the response of lines carrying different combinations of the resistance regions on chromosomes 10 and 13 as well as genetically diverse accessions for nematode reproduction and root galling.</w:t>
            </w:r>
          </w:p>
          <w:p w14:paraId="2E53689D" w14:textId="77777777" w:rsidR="00456FE5" w:rsidRPr="00CE63C7" w:rsidRDefault="00456FE5" w:rsidP="00E52BFF">
            <w:pPr>
              <w:jc w:val="both"/>
              <w:rPr>
                <w:b/>
                <w:bCs w:val="0"/>
              </w:rPr>
            </w:pPr>
          </w:p>
          <w:p w14:paraId="5D00641F" w14:textId="7AD725D6" w:rsidR="00E52BFF" w:rsidRPr="00CE63C7" w:rsidRDefault="00E52BFF" w:rsidP="00E52BFF">
            <w:pPr>
              <w:jc w:val="both"/>
              <w:rPr>
                <w:b/>
                <w:bCs w:val="0"/>
              </w:rPr>
            </w:pPr>
            <w:r w:rsidRPr="00CE63C7">
              <w:rPr>
                <w:b/>
                <w:bCs w:val="0"/>
                <w:u w:val="single"/>
              </w:rPr>
              <w:t>Faske, University of Arkansas:</w:t>
            </w:r>
            <w:r w:rsidR="002D755C">
              <w:rPr>
                <w:b/>
                <w:bCs w:val="0"/>
                <w:u w:val="single"/>
              </w:rPr>
              <w:t xml:space="preserve"> </w:t>
            </w:r>
          </w:p>
          <w:p w14:paraId="1594B5A9" w14:textId="77777777" w:rsidR="00E52BFF" w:rsidRPr="00CE63C7" w:rsidRDefault="00E52BFF" w:rsidP="00E52BFF">
            <w:pPr>
              <w:jc w:val="both"/>
              <w:rPr>
                <w:b/>
                <w:bCs w:val="0"/>
              </w:rPr>
            </w:pPr>
          </w:p>
          <w:p w14:paraId="6323093C" w14:textId="1F4C8B39" w:rsidR="00E52BFF" w:rsidRPr="002D755C" w:rsidRDefault="002D755C" w:rsidP="00E52BFF">
            <w:pPr>
              <w:jc w:val="both"/>
            </w:pPr>
            <w:r w:rsidRPr="002D755C">
              <w:t xml:space="preserve">One greenhouse experiment has been completed. All 16 recombinant lines were planted (4 reps) on June 30 and inoculated on July 10 with 4,000 eggs of </w:t>
            </w:r>
            <w:r w:rsidRPr="002D755C">
              <w:rPr>
                <w:i/>
                <w:iCs/>
              </w:rPr>
              <w:t>M. incognita</w:t>
            </w:r>
            <w:r w:rsidRPr="002D755C">
              <w:t xml:space="preserve"> at the Lonoke Extension Center.</w:t>
            </w:r>
            <w:r>
              <w:t xml:space="preserve"> </w:t>
            </w:r>
            <w:r w:rsidRPr="002D755C">
              <w:t>The experiment was sampled in September and root gall ratings conducted and egg counts extracted and counted from Sep 3 to Sep 10. Data were entered but have yet to be analyzed.</w:t>
            </w:r>
            <w:r>
              <w:t xml:space="preserve"> </w:t>
            </w:r>
            <w:r w:rsidRPr="002D755C">
              <w:t>As a causal observation gall ratings ranged from 1 to 4 using a 0-5 scale and eggs were extracted from all entries.</w:t>
            </w:r>
            <w:r>
              <w:t xml:space="preserve"> </w:t>
            </w:r>
            <w:r w:rsidRPr="002D755C">
              <w:t xml:space="preserve">Some entries like MPB0551-1 died during the experiment and one did not germinate so there are only two data points per independent variable.  </w:t>
            </w:r>
          </w:p>
          <w:p w14:paraId="4C5503AC" w14:textId="77777777" w:rsidR="002D755C" w:rsidRPr="00CE63C7" w:rsidRDefault="002D755C" w:rsidP="00E52BFF">
            <w:pPr>
              <w:jc w:val="both"/>
              <w:rPr>
                <w:b/>
                <w:bCs w:val="0"/>
              </w:rPr>
            </w:pPr>
          </w:p>
          <w:p w14:paraId="76A6C927" w14:textId="2008635F" w:rsidR="00AB21F8" w:rsidRPr="00CE63C7" w:rsidRDefault="00E52BFF" w:rsidP="00E52BFF">
            <w:pPr>
              <w:jc w:val="both"/>
              <w:rPr>
                <w:b/>
                <w:bCs w:val="0"/>
                <w:u w:val="single"/>
              </w:rPr>
            </w:pPr>
            <w:r w:rsidRPr="00CE63C7">
              <w:rPr>
                <w:b/>
                <w:bCs w:val="0"/>
                <w:u w:val="single"/>
              </w:rPr>
              <w:t>Nguyen, University of Missouri:</w:t>
            </w:r>
          </w:p>
          <w:p w14:paraId="7F3F988C" w14:textId="77777777" w:rsidR="00AB21F8" w:rsidRPr="00CE63C7" w:rsidRDefault="00AB21F8" w:rsidP="00DC5277">
            <w:pPr>
              <w:jc w:val="both"/>
              <w:rPr>
                <w:b/>
                <w:bCs w:val="0"/>
              </w:rPr>
            </w:pPr>
          </w:p>
          <w:p w14:paraId="046B1D0D" w14:textId="26A17DF6" w:rsidR="00866BDF" w:rsidRPr="00CE63C7" w:rsidRDefault="00866BDF" w:rsidP="00866BDF">
            <w:pPr>
              <w:jc w:val="both"/>
            </w:pPr>
            <w:r w:rsidRPr="00CE63C7">
              <w:t xml:space="preserve">As </w:t>
            </w:r>
            <w:r w:rsidR="00E0106F" w:rsidRPr="00CE63C7">
              <w:t>reported</w:t>
            </w:r>
            <w:r w:rsidR="00CC442A" w:rsidRPr="00CE63C7">
              <w:t xml:space="preserve"> </w:t>
            </w:r>
            <w:r w:rsidRPr="00CE63C7">
              <w:t>in June, we identified sixteen contrasting recombinant inbred lines (RILs) derived from a cross between Magellan (susceptible to SRKN) and PI 438489B (resistant to SRKN)</w:t>
            </w:r>
            <w:r w:rsidR="00F7415D">
              <w:t>.</w:t>
            </w:r>
            <w:r w:rsidR="00F7415D" w:rsidRPr="00CE63C7">
              <w:t xml:space="preserve"> </w:t>
            </w:r>
            <w:r w:rsidR="000A5AF8" w:rsidRPr="00CE63C7">
              <w:t xml:space="preserve">Materials were </w:t>
            </w:r>
            <w:r w:rsidR="003A2D22" w:rsidRPr="00CE63C7">
              <w:t>sent for yield</w:t>
            </w:r>
            <w:r w:rsidR="003C1AEB">
              <w:t xml:space="preserve"> and agronomic traits</w:t>
            </w:r>
            <w:r w:rsidR="003A2D22" w:rsidRPr="00CE63C7">
              <w:t xml:space="preserve"> evaluation to Vieira’s group</w:t>
            </w:r>
            <w:r w:rsidR="009E6CB1" w:rsidRPr="00CE63C7">
              <w:t xml:space="preserve">, and planted in </w:t>
            </w:r>
            <w:r w:rsidR="00F7415D" w:rsidRPr="00CE63C7">
              <w:t>Stuttgart</w:t>
            </w:r>
            <w:r w:rsidR="009E6CB1" w:rsidRPr="00CE63C7">
              <w:t xml:space="preserve">, AR. </w:t>
            </w:r>
            <w:r w:rsidR="00A372B8" w:rsidRPr="00CE63C7">
              <w:t>Y</w:t>
            </w:r>
            <w:r w:rsidRPr="00CE63C7">
              <w:t xml:space="preserve">ield data </w:t>
            </w:r>
            <w:r w:rsidR="0027250F" w:rsidRPr="00CE63C7">
              <w:t xml:space="preserve">from this trial </w:t>
            </w:r>
            <w:r w:rsidRPr="00CE63C7">
              <w:t xml:space="preserve">will </w:t>
            </w:r>
            <w:r w:rsidR="0027250F" w:rsidRPr="00CE63C7">
              <w:t xml:space="preserve">be </w:t>
            </w:r>
            <w:r w:rsidRPr="00CE63C7">
              <w:t>correlate</w:t>
            </w:r>
            <w:r w:rsidR="0027250F" w:rsidRPr="00CE63C7">
              <w:t>d</w:t>
            </w:r>
            <w:r w:rsidRPr="00CE63C7">
              <w:t xml:space="preserve"> with phenotypic results</w:t>
            </w:r>
            <w:r w:rsidR="00C56BEF" w:rsidRPr="00CE63C7">
              <w:t xml:space="preserve"> to </w:t>
            </w:r>
            <w:r w:rsidR="00F7415D" w:rsidRPr="00CE63C7">
              <w:t>assess</w:t>
            </w:r>
            <w:r w:rsidR="00C56BEF" w:rsidRPr="00CE63C7">
              <w:t xml:space="preserve"> the effects of different QTL combinations on both</w:t>
            </w:r>
            <w:r w:rsidR="00A372B8" w:rsidRPr="00CE63C7">
              <w:t xml:space="preserve"> SRKN resistance</w:t>
            </w:r>
            <w:r w:rsidRPr="00CE63C7">
              <w:t xml:space="preserve"> and overall soybean performance.</w:t>
            </w:r>
          </w:p>
          <w:p w14:paraId="04140D69" w14:textId="77777777" w:rsidR="00065EED" w:rsidRPr="00CE63C7" w:rsidRDefault="00065EED" w:rsidP="00866BDF">
            <w:pPr>
              <w:jc w:val="both"/>
            </w:pPr>
          </w:p>
          <w:p w14:paraId="419B4313" w14:textId="217E7B12" w:rsidR="00065EED" w:rsidRPr="00CE63C7" w:rsidRDefault="003D7AA2" w:rsidP="00866BDF">
            <w:pPr>
              <w:jc w:val="both"/>
            </w:pPr>
            <w:r w:rsidRPr="00CE63C7">
              <w:t>Selected RILs represent different QTL combinations: Chr. 10 + Chr. 13, Chr. 10 only, and Chr. 13.</w:t>
            </w:r>
            <w:r w:rsidR="00384296" w:rsidRPr="00CE63C7">
              <w:t xml:space="preserve"> </w:t>
            </w:r>
            <w:r w:rsidR="00F7415D" w:rsidRPr="00CE63C7">
              <w:t>Chr</w:t>
            </w:r>
            <w:r w:rsidRPr="00CE63C7">
              <w:t xml:space="preserve">. 10 QTL is known to have a major </w:t>
            </w:r>
            <w:r w:rsidR="00384296" w:rsidRPr="00CE63C7">
              <w:t xml:space="preserve">significant </w:t>
            </w:r>
            <w:r w:rsidRPr="00CE63C7">
              <w:t>effect on phenotypic variation, while Chr. 13 contributes a smaller effect. Together, these RILs provide excellent genetic material to study the individual and combined impact of these loci on SRKN resistance. Seeds from each RIL have been shared with Dr. Faske’s group at the University of Arkansas for SRKN phenotypin</w:t>
            </w:r>
            <w:r w:rsidR="000C19EF" w:rsidRPr="00CE63C7">
              <w:t>g for</w:t>
            </w:r>
            <w:r w:rsidRPr="00CE63C7">
              <w:t xml:space="preserve"> galling and reproduction index </w:t>
            </w:r>
            <w:r w:rsidR="000C19EF" w:rsidRPr="00CE63C7">
              <w:t>evaluations.</w:t>
            </w:r>
          </w:p>
          <w:p w14:paraId="6232C6A3" w14:textId="77777777" w:rsidR="00F7415D" w:rsidRDefault="00F7415D" w:rsidP="00DC5277">
            <w:pPr>
              <w:jc w:val="both"/>
              <w:rPr>
                <w:b/>
                <w:bCs w:val="0"/>
              </w:rPr>
            </w:pPr>
          </w:p>
          <w:p w14:paraId="180BD4D2" w14:textId="0F6CF655" w:rsidR="006A28E2" w:rsidRPr="00CE63C7" w:rsidRDefault="00EE2A29" w:rsidP="00DC5277">
            <w:pPr>
              <w:jc w:val="both"/>
              <w:rPr>
                <w:b/>
                <w:bCs w:val="0"/>
              </w:rPr>
            </w:pPr>
            <w:r w:rsidRPr="00CE63C7">
              <w:rPr>
                <w:b/>
                <w:bCs w:val="0"/>
              </w:rPr>
              <w:t>Objective 2 – Development of SRKN-resistant breeding populations</w:t>
            </w:r>
            <w:r w:rsidR="005B3540" w:rsidRPr="00CE63C7">
              <w:rPr>
                <w:b/>
                <w:bCs w:val="0"/>
              </w:rPr>
              <w:t xml:space="preserve"> (Vieira, Lin)</w:t>
            </w:r>
          </w:p>
          <w:p w14:paraId="191B1304" w14:textId="22FA9CCB" w:rsidR="00501B71" w:rsidRPr="00CE63C7" w:rsidRDefault="005B3540" w:rsidP="00DC5277">
            <w:pPr>
              <w:jc w:val="both"/>
              <w:rPr>
                <w:i/>
                <w:iCs/>
              </w:rPr>
            </w:pPr>
            <w:r w:rsidRPr="00CE63C7">
              <w:rPr>
                <w:i/>
                <w:iCs/>
              </w:rPr>
              <w:t>Develop MG 4 breeding populations and varieties with SRKN resistance suitable for production in the Mid-South.</w:t>
            </w:r>
          </w:p>
          <w:p w14:paraId="739E38A7" w14:textId="77777777" w:rsidR="005B3540" w:rsidRPr="00CE63C7" w:rsidRDefault="005B3540" w:rsidP="00DC5277">
            <w:pPr>
              <w:jc w:val="both"/>
              <w:rPr>
                <w:i/>
                <w:iCs/>
              </w:rPr>
            </w:pPr>
          </w:p>
          <w:p w14:paraId="4B36B886" w14:textId="77777777" w:rsidR="007D4637" w:rsidRPr="00CE63C7" w:rsidRDefault="007D4637" w:rsidP="00DC5277">
            <w:pPr>
              <w:jc w:val="both"/>
              <w:rPr>
                <w:b/>
                <w:u w:val="single"/>
              </w:rPr>
            </w:pPr>
            <w:r w:rsidRPr="00CE63C7">
              <w:rPr>
                <w:b/>
                <w:bCs w:val="0"/>
                <w:u w:val="single"/>
              </w:rPr>
              <w:t>Vieira, University of Arkansas:</w:t>
            </w:r>
          </w:p>
          <w:p w14:paraId="76F1DAC3" w14:textId="77777777" w:rsidR="005B3540" w:rsidRPr="00CE63C7" w:rsidRDefault="005B3540" w:rsidP="00DC5277">
            <w:pPr>
              <w:jc w:val="both"/>
              <w:rPr>
                <w:i/>
                <w:iCs/>
              </w:rPr>
            </w:pPr>
          </w:p>
          <w:p w14:paraId="116B10E4" w14:textId="2DD22836" w:rsidR="00EC37B5" w:rsidRPr="00CE63C7" w:rsidRDefault="00617137" w:rsidP="00617137">
            <w:pPr>
              <w:jc w:val="both"/>
              <w:rPr>
                <w:b/>
              </w:rPr>
            </w:pPr>
            <w:r w:rsidRPr="00CE63C7">
              <w:rPr>
                <w:b/>
                <w:bCs w:val="0"/>
              </w:rPr>
              <w:t xml:space="preserve">2025 Potential Release: </w:t>
            </w:r>
            <w:r w:rsidR="00EC37B5" w:rsidRPr="00CE63C7">
              <w:rPr>
                <w:bCs w:val="0"/>
              </w:rPr>
              <w:t xml:space="preserve">Progress continues as anticipated for soybean lines with resistance to SRKN. The pre-foundation seed increase of R19-45980 is advancing well at </w:t>
            </w:r>
            <w:r w:rsidR="006F2930" w:rsidRPr="00CE63C7">
              <w:rPr>
                <w:bCs w:val="0"/>
              </w:rPr>
              <w:t>Kibler</w:t>
            </w:r>
            <w:r w:rsidR="00EC37B5" w:rsidRPr="00CE63C7">
              <w:rPr>
                <w:bCs w:val="0"/>
              </w:rPr>
              <w:t xml:space="preserve">, Arkansas. </w:t>
            </w:r>
            <w:r w:rsidR="00E156AC" w:rsidRPr="00CE63C7">
              <w:rPr>
                <w:bCs w:val="0"/>
              </w:rPr>
              <w:t>The first</w:t>
            </w:r>
            <w:r w:rsidR="00895EA5" w:rsidRPr="00CE63C7">
              <w:rPr>
                <w:bCs w:val="0"/>
              </w:rPr>
              <w:t xml:space="preserve"> round of </w:t>
            </w:r>
            <w:r w:rsidR="00B8517A" w:rsidRPr="00CE63C7">
              <w:rPr>
                <w:bCs w:val="0"/>
              </w:rPr>
              <w:t xml:space="preserve">flower color </w:t>
            </w:r>
            <w:r w:rsidR="00895EA5" w:rsidRPr="00CE63C7">
              <w:rPr>
                <w:bCs w:val="0"/>
              </w:rPr>
              <w:t>roguing</w:t>
            </w:r>
            <w:r w:rsidR="003935A5" w:rsidRPr="00CE63C7">
              <w:rPr>
                <w:bCs w:val="0"/>
              </w:rPr>
              <w:t xml:space="preserve"> activities </w:t>
            </w:r>
            <w:r w:rsidR="00B8517A" w:rsidRPr="00CE63C7">
              <w:rPr>
                <w:bCs w:val="0"/>
              </w:rPr>
              <w:t xml:space="preserve">has finished and will continue as materials </w:t>
            </w:r>
            <w:r w:rsidR="00E156AC" w:rsidRPr="00CE63C7">
              <w:rPr>
                <w:bCs w:val="0"/>
              </w:rPr>
              <w:t>progress</w:t>
            </w:r>
            <w:r w:rsidR="00B8517A" w:rsidRPr="00CE63C7">
              <w:rPr>
                <w:bCs w:val="0"/>
              </w:rPr>
              <w:t xml:space="preserve"> for </w:t>
            </w:r>
            <w:r w:rsidR="00E156AC" w:rsidRPr="00CE63C7">
              <w:rPr>
                <w:bCs w:val="0"/>
              </w:rPr>
              <w:t xml:space="preserve">pod and pubescence color, as well as maturity. </w:t>
            </w:r>
            <w:r w:rsidR="00D80DDD" w:rsidRPr="00CE63C7">
              <w:rPr>
                <w:bCs w:val="0"/>
              </w:rPr>
              <w:t xml:space="preserve">Line </w:t>
            </w:r>
            <w:r w:rsidR="00EC37B5" w:rsidRPr="00CE63C7">
              <w:rPr>
                <w:bCs w:val="0"/>
              </w:rPr>
              <w:t xml:space="preserve">R21KB-05522 remains in testing through both the ARVT and USDA Southern Uniform Trials. </w:t>
            </w:r>
          </w:p>
          <w:p w14:paraId="76D317AD" w14:textId="77777777" w:rsidR="005F06A8" w:rsidRPr="00CE63C7" w:rsidRDefault="005F06A8" w:rsidP="00617137">
            <w:pPr>
              <w:jc w:val="both"/>
            </w:pPr>
          </w:p>
          <w:p w14:paraId="217BD426" w14:textId="7F06F2B6" w:rsidR="00617137" w:rsidRPr="00CE63C7" w:rsidRDefault="00617137" w:rsidP="00617137">
            <w:pPr>
              <w:jc w:val="both"/>
            </w:pPr>
            <w:r w:rsidRPr="00CE63C7">
              <w:rPr>
                <w:b/>
                <w:bCs w:val="0"/>
              </w:rPr>
              <w:t>2025 Pre-Commercial Stage:</w:t>
            </w:r>
            <w:r w:rsidRPr="00CE63C7">
              <w:t xml:space="preserve"> </w:t>
            </w:r>
            <w:r w:rsidR="005F06A8" w:rsidRPr="00CE63C7">
              <w:t xml:space="preserve">In our </w:t>
            </w:r>
            <w:r w:rsidR="00F6526A" w:rsidRPr="00CE63C7">
              <w:t>advanced</w:t>
            </w:r>
            <w:r w:rsidR="005F06A8" w:rsidRPr="00CE63C7">
              <w:t xml:space="preserve"> pre-commercial yield trials</w:t>
            </w:r>
            <w:r w:rsidR="0057546A" w:rsidRPr="00CE63C7">
              <w:t xml:space="preserve">, </w:t>
            </w:r>
            <w:r w:rsidRPr="00CE63C7">
              <w:t xml:space="preserve">lines continue to develop across </w:t>
            </w:r>
            <w:r w:rsidR="00F6526A" w:rsidRPr="00CE63C7">
              <w:t xml:space="preserve">five </w:t>
            </w:r>
            <w:r w:rsidR="001E3750" w:rsidRPr="00CE63C7">
              <w:t>locations in Arkansas</w:t>
            </w:r>
            <w:r w:rsidRPr="00CE63C7">
              <w:t xml:space="preserve">, </w:t>
            </w:r>
            <w:r w:rsidR="003C1AEB">
              <w:t>as well as five additional testing sites in Mississippi, Louisiana, and Tennessee</w:t>
            </w:r>
            <w:r w:rsidRPr="00CE63C7">
              <w:t xml:space="preserve">. Evaluation of the three </w:t>
            </w:r>
            <w:r w:rsidR="003C1AEB">
              <w:t>S</w:t>
            </w:r>
            <w:r w:rsidRPr="00CE63C7">
              <w:t xml:space="preserve">RKN-resistant </w:t>
            </w:r>
            <w:proofErr w:type="gramStart"/>
            <w:r w:rsidRPr="00CE63C7">
              <w:t>lines in</w:t>
            </w:r>
            <w:proofErr w:type="gramEnd"/>
            <w:r w:rsidRPr="00CE63C7">
              <w:t xml:space="preserve"> internal, USDA UP, and ARVT trials is also progressing as expected.</w:t>
            </w:r>
          </w:p>
          <w:p w14:paraId="37DE8158" w14:textId="77777777" w:rsidR="00617137" w:rsidRPr="00CE63C7" w:rsidRDefault="00617137" w:rsidP="00617137">
            <w:pPr>
              <w:jc w:val="both"/>
            </w:pPr>
          </w:p>
          <w:p w14:paraId="2BAF9F22" w14:textId="16237284" w:rsidR="00DC4966" w:rsidRPr="00CE63C7" w:rsidRDefault="00617137" w:rsidP="00DC4966">
            <w:pPr>
              <w:jc w:val="both"/>
            </w:pPr>
            <w:r w:rsidRPr="00CE63C7">
              <w:rPr>
                <w:b/>
                <w:bCs w:val="0"/>
              </w:rPr>
              <w:lastRenderedPageBreak/>
              <w:t xml:space="preserve">2025 Preliminary Stage: </w:t>
            </w:r>
            <w:r w:rsidR="00DC4966" w:rsidRPr="00CE63C7">
              <w:t xml:space="preserve">As previously noted, approximately 1,043 lines across 23 preliminary yield tests, representing maturity groups 3L through 5E, continue to develop normally at all testing locations. Tissue collection, DNA extraction, and genotyping with the BARCSoySNP6K chip were completed in collaboration with the USDA Soybean Genomics and Improvement Laboratory at the Beltsville Agricultural Research Center in Maryland. The resulting genomic data have been received and are currently undergoing quality control </w:t>
            </w:r>
            <w:r w:rsidR="00DD4C80" w:rsidRPr="00CE63C7">
              <w:t>and data analysis.</w:t>
            </w:r>
            <w:r w:rsidR="00DC4966" w:rsidRPr="00CE63C7">
              <w:t xml:space="preserve"> Once finalized, these data will be incorporated into genomic prediction models and combined with prior years’ datasets to improve model accuracy. The refined models will play a central role in the November selection meeting and will also support ongoing </w:t>
            </w:r>
            <w:r w:rsidR="005F4E28">
              <w:t>S</w:t>
            </w:r>
            <w:r w:rsidR="00DC4966" w:rsidRPr="00CE63C7">
              <w:t>RKN pedigree research.</w:t>
            </w:r>
          </w:p>
          <w:p w14:paraId="0B789B58" w14:textId="68ECE461" w:rsidR="00DC4966" w:rsidRPr="00CE63C7" w:rsidRDefault="00DC4966" w:rsidP="00DC4966">
            <w:pPr>
              <w:jc w:val="both"/>
            </w:pPr>
            <w:r w:rsidRPr="00CE63C7">
              <w:t xml:space="preserve">For the proprietary disease and abiotic stress panel, seed samples were submitted, screened, and </w:t>
            </w:r>
            <w:r w:rsidR="00F65F23" w:rsidRPr="00CE63C7">
              <w:t xml:space="preserve">the </w:t>
            </w:r>
            <w:r w:rsidRPr="00CE63C7">
              <w:t>results have been r</w:t>
            </w:r>
            <w:r w:rsidR="00F65F23" w:rsidRPr="00CE63C7">
              <w:t>eceived</w:t>
            </w:r>
            <w:r w:rsidRPr="00CE63C7">
              <w:t xml:space="preserve">. Notably, 43 lines carrying the </w:t>
            </w:r>
            <w:r w:rsidR="005F4E28">
              <w:t>S</w:t>
            </w:r>
            <w:r w:rsidRPr="00CE63C7">
              <w:t>RKN-resistance trait were identified. Depending on yield performance, these lines will either advance to the 2026 final yield trials or, if performance is unsatisfactory, serve as parental material for crossing and trait transfer into elite, high-yielding backgrounds.</w:t>
            </w:r>
          </w:p>
          <w:p w14:paraId="325A8B36" w14:textId="77777777" w:rsidR="00617137" w:rsidRPr="00CE63C7" w:rsidRDefault="00617137" w:rsidP="00617137">
            <w:pPr>
              <w:jc w:val="both"/>
            </w:pPr>
          </w:p>
          <w:p w14:paraId="701E8116" w14:textId="75A76F2F" w:rsidR="00E724FE" w:rsidRPr="00CE63C7" w:rsidRDefault="00617137" w:rsidP="00617137">
            <w:pPr>
              <w:jc w:val="both"/>
              <w:rPr>
                <w:bCs w:val="0"/>
              </w:rPr>
            </w:pPr>
            <w:r w:rsidRPr="00CE63C7">
              <w:rPr>
                <w:b/>
                <w:bCs w:val="0"/>
              </w:rPr>
              <w:t xml:space="preserve">2025 Progeny Rows: </w:t>
            </w:r>
            <w:r w:rsidR="0084581D" w:rsidRPr="00CE63C7">
              <w:rPr>
                <w:bCs w:val="0"/>
              </w:rPr>
              <w:t xml:space="preserve">A total of 18,938 progeny rows, representing 181 distinct populations, were established in Stuttgart, Arkansas. Over half of these populations included at least one parent with confirmed SRKN resistance, reflecting ongoing efforts to expand the deployment of this trait and advance toward broad resistance across all materials. Early evaluations indicate strong pod set and notable variation among families, both of which are key factors for </w:t>
            </w:r>
            <w:r w:rsidR="00D95D60" w:rsidRPr="00CE63C7">
              <w:rPr>
                <w:bCs w:val="0"/>
              </w:rPr>
              <w:t>breeders' selections.</w:t>
            </w:r>
          </w:p>
          <w:p w14:paraId="7EAEF8A3" w14:textId="77777777" w:rsidR="00DB5FC4" w:rsidRPr="00CE63C7" w:rsidRDefault="00DB5FC4" w:rsidP="00617137">
            <w:pPr>
              <w:jc w:val="both"/>
              <w:rPr>
                <w:b/>
                <w:bCs w:val="0"/>
              </w:rPr>
            </w:pPr>
          </w:p>
          <w:p w14:paraId="61EFBD67" w14:textId="0EF91E81" w:rsidR="00CA59B0" w:rsidRPr="00CE63C7" w:rsidRDefault="00617137" w:rsidP="00617137">
            <w:pPr>
              <w:jc w:val="both"/>
            </w:pPr>
            <w:r w:rsidRPr="00CE63C7">
              <w:rPr>
                <w:b/>
                <w:bCs w:val="0"/>
              </w:rPr>
              <w:t xml:space="preserve">2025 Crossing Block: </w:t>
            </w:r>
            <w:r w:rsidRPr="00CE63C7">
              <w:t xml:space="preserve">Crossing activities were completed in the second week of August, involving 16 SRKN-resistant parental lines. Approximately 80 populations were developed using at least one parent resistant to </w:t>
            </w:r>
            <w:r w:rsidR="00C7509E">
              <w:t>S</w:t>
            </w:r>
            <w:r w:rsidRPr="00CE63C7">
              <w:t>RKN. Materials are continuing to develop, and hand harvest will occur as they reach physiological maturity. Harvested seeds will be dried, inventoried, and sent to the winter nursery for generation advancement.</w:t>
            </w:r>
          </w:p>
          <w:p w14:paraId="0F702EB6" w14:textId="77777777" w:rsidR="0038312B" w:rsidRPr="00CE63C7" w:rsidRDefault="0038312B" w:rsidP="00617137">
            <w:pPr>
              <w:jc w:val="both"/>
              <w:rPr>
                <w:b/>
              </w:rPr>
            </w:pPr>
          </w:p>
          <w:p w14:paraId="4FA13565" w14:textId="7CAF93F6" w:rsidR="005E5400" w:rsidRPr="00CE63C7" w:rsidRDefault="0038312B" w:rsidP="003925F8">
            <w:pPr>
              <w:jc w:val="both"/>
            </w:pPr>
            <w:r w:rsidRPr="00CE63C7">
              <w:rPr>
                <w:b/>
                <w:bCs w:val="0"/>
              </w:rPr>
              <w:t>2025 SRKN Yield Trials and Seed Increases:</w:t>
            </w:r>
            <w:r w:rsidRPr="00CE63C7">
              <w:t xml:space="preserve"> </w:t>
            </w:r>
            <w:r w:rsidR="00926AA7" w:rsidRPr="00CE63C7">
              <w:t>The 16 recombinant inbred lines (RILs), together with nine key reference genotypes, have been successfully established in Stuttgart, AR, for both seed increase and yield evaluation. All lines are developing normally, and in the ongoing yield trials, important agronomic traits</w:t>
            </w:r>
            <w:r w:rsidR="002E67FD">
              <w:t xml:space="preserve">, </w:t>
            </w:r>
            <w:r w:rsidR="00926AA7" w:rsidRPr="00CE63C7">
              <w:t>including maturity, lodging resistance, and final plant height</w:t>
            </w:r>
            <w:r w:rsidR="002E67FD">
              <w:t xml:space="preserve">, </w:t>
            </w:r>
            <w:r w:rsidR="00926AA7" w:rsidRPr="00CE63C7">
              <w:t xml:space="preserve">will be carefully recorded. Grain yield and seed composition data will also be collected and summarized in the </w:t>
            </w:r>
            <w:r w:rsidR="003925F8" w:rsidRPr="00CE63C7">
              <w:t>following</w:t>
            </w:r>
            <w:r w:rsidR="00926AA7" w:rsidRPr="00CE63C7">
              <w:t xml:space="preserve"> report.</w:t>
            </w:r>
            <w:r w:rsidR="005E5400" w:rsidRPr="00CE63C7">
              <w:t xml:space="preserve"> </w:t>
            </w:r>
          </w:p>
          <w:p w14:paraId="2F81666D" w14:textId="77777777" w:rsidR="005E5400" w:rsidRPr="00CE63C7" w:rsidRDefault="005E5400" w:rsidP="003925F8">
            <w:pPr>
              <w:jc w:val="both"/>
              <w:rPr>
                <w:szCs w:val="18"/>
              </w:rPr>
            </w:pPr>
          </w:p>
          <w:p w14:paraId="5210711E" w14:textId="768A3788" w:rsidR="00AA7FFB" w:rsidRPr="00CE63C7" w:rsidRDefault="00AA7FFB" w:rsidP="003925F8">
            <w:pPr>
              <w:jc w:val="both"/>
              <w:rPr>
                <w:b/>
                <w:szCs w:val="18"/>
                <w:u w:val="single"/>
              </w:rPr>
            </w:pPr>
            <w:r w:rsidRPr="00CE63C7">
              <w:rPr>
                <w:b/>
                <w:szCs w:val="18"/>
                <w:u w:val="single"/>
              </w:rPr>
              <w:t xml:space="preserve">Lin – University of Missouri: </w:t>
            </w:r>
          </w:p>
          <w:p w14:paraId="289F40BD" w14:textId="77777777" w:rsidR="003E674A" w:rsidRPr="00CE63C7" w:rsidRDefault="003E674A" w:rsidP="003E674A">
            <w:pPr>
              <w:rPr>
                <w:rFonts w:cstheme="minorHAnsi"/>
                <w:i/>
                <w:iCs/>
                <w:szCs w:val="18"/>
              </w:rPr>
            </w:pPr>
          </w:p>
          <w:p w14:paraId="00836BAE" w14:textId="77777777" w:rsidR="003E674A" w:rsidRPr="00CE63C7" w:rsidRDefault="003E674A" w:rsidP="003E674A">
            <w:pPr>
              <w:rPr>
                <w:rFonts w:cstheme="minorHAnsi"/>
                <w:szCs w:val="18"/>
              </w:rPr>
            </w:pPr>
            <w:r w:rsidRPr="000C095E">
              <w:rPr>
                <w:rFonts w:cstheme="minorHAnsi"/>
                <w:b/>
                <w:szCs w:val="18"/>
              </w:rPr>
              <w:t>2025 Screening for Resistance</w:t>
            </w:r>
            <w:r w:rsidRPr="00CE63C7">
              <w:rPr>
                <w:rFonts w:cstheme="minorHAnsi"/>
                <w:bCs w:val="0"/>
                <w:szCs w:val="18"/>
              </w:rPr>
              <w:t>:</w:t>
            </w:r>
            <w:r w:rsidRPr="00CE63C7">
              <w:rPr>
                <w:rFonts w:cstheme="minorHAnsi"/>
                <w:szCs w:val="18"/>
              </w:rPr>
              <w:t xml:space="preserve"> A total of 121 lines from the Advanced Yield Trials (AYT) were submitted for phenotypic screening to assess galling scores. These lines will also undergo molecular marker analysis for the major SRKN resistance gene located on chromosome 10. Results are pending. </w:t>
            </w:r>
          </w:p>
          <w:p w14:paraId="4CC69D98" w14:textId="77777777" w:rsidR="003E674A" w:rsidRPr="00CE63C7" w:rsidRDefault="003E674A" w:rsidP="003E674A">
            <w:pPr>
              <w:rPr>
                <w:rFonts w:cstheme="minorHAnsi"/>
                <w:b/>
                <w:szCs w:val="18"/>
              </w:rPr>
            </w:pPr>
          </w:p>
          <w:p w14:paraId="7A98B093" w14:textId="33EE7D67" w:rsidR="003E674A" w:rsidRPr="00CE63C7" w:rsidRDefault="003E674A" w:rsidP="003E674A">
            <w:pPr>
              <w:rPr>
                <w:rFonts w:cstheme="minorHAnsi"/>
                <w:szCs w:val="18"/>
              </w:rPr>
            </w:pPr>
            <w:r w:rsidRPr="00CE63C7">
              <w:rPr>
                <w:rFonts w:cstheme="minorHAnsi"/>
                <w:b/>
                <w:szCs w:val="18"/>
              </w:rPr>
              <w:t xml:space="preserve">2025 Crossing Block: </w:t>
            </w:r>
            <w:r w:rsidRPr="00CE63C7">
              <w:rPr>
                <w:rFonts w:cstheme="minorHAnsi"/>
                <w:szCs w:val="18"/>
              </w:rPr>
              <w:t xml:space="preserve">The 2025 crossing season was successfully </w:t>
            </w:r>
            <w:r w:rsidR="000901FD" w:rsidRPr="00CE63C7">
              <w:rPr>
                <w:rFonts w:cstheme="minorHAnsi"/>
                <w:szCs w:val="18"/>
              </w:rPr>
              <w:t>completed, with 80</w:t>
            </w:r>
            <w:r w:rsidRPr="00CE63C7">
              <w:rPr>
                <w:rFonts w:cstheme="minorHAnsi"/>
                <w:szCs w:val="18"/>
              </w:rPr>
              <w:t xml:space="preserve"> crosses made incorporating SRKN-resistant parental lines. The harvested seeds will be sent to winter nursery for population advancement.</w:t>
            </w:r>
          </w:p>
          <w:p w14:paraId="4EBAF355" w14:textId="77777777" w:rsidR="003E674A" w:rsidRPr="00CE63C7" w:rsidRDefault="003E674A" w:rsidP="003E674A">
            <w:pPr>
              <w:rPr>
                <w:rFonts w:cstheme="minorHAnsi"/>
                <w:b/>
                <w:szCs w:val="18"/>
              </w:rPr>
            </w:pPr>
          </w:p>
          <w:p w14:paraId="7515EE80" w14:textId="75014ADA" w:rsidR="003E674A" w:rsidRPr="00CE63C7" w:rsidRDefault="003E674A" w:rsidP="003E674A">
            <w:pPr>
              <w:rPr>
                <w:rFonts w:cstheme="minorHAnsi"/>
                <w:szCs w:val="18"/>
              </w:rPr>
            </w:pPr>
            <w:r w:rsidRPr="00CE63C7">
              <w:rPr>
                <w:rFonts w:cstheme="minorHAnsi"/>
                <w:b/>
                <w:szCs w:val="18"/>
              </w:rPr>
              <w:t xml:space="preserve">2025 Breeding Population Advancement: </w:t>
            </w:r>
            <w:r w:rsidRPr="00CE63C7">
              <w:rPr>
                <w:rFonts w:cstheme="minorHAnsi"/>
                <w:szCs w:val="18"/>
              </w:rPr>
              <w:t xml:space="preserve">Crosses made during the 2024 season were advanced in winter nursery for generation advancement. The resulting </w:t>
            </w:r>
            <w:r w:rsidR="000901FD" w:rsidRPr="00CE63C7">
              <w:rPr>
                <w:rFonts w:cstheme="minorHAnsi"/>
                <w:szCs w:val="18"/>
              </w:rPr>
              <w:t>materials are expected to be returned</w:t>
            </w:r>
            <w:r w:rsidRPr="00CE63C7">
              <w:rPr>
                <w:rFonts w:cstheme="minorHAnsi"/>
                <w:szCs w:val="18"/>
              </w:rPr>
              <w:t xml:space="preserve"> in April 2026, when they will be planted as progeny rows for evaluation of agronomic traits and yield potential.</w:t>
            </w:r>
          </w:p>
          <w:p w14:paraId="656B908B" w14:textId="77777777" w:rsidR="003E674A" w:rsidRPr="00CE63C7" w:rsidRDefault="003E674A" w:rsidP="003E674A">
            <w:pPr>
              <w:rPr>
                <w:rFonts w:cstheme="minorHAnsi"/>
                <w:szCs w:val="18"/>
              </w:rPr>
            </w:pPr>
          </w:p>
          <w:p w14:paraId="6A952200" w14:textId="77777777" w:rsidR="003E674A" w:rsidRPr="00CE63C7" w:rsidRDefault="003E674A" w:rsidP="003E674A">
            <w:pPr>
              <w:rPr>
                <w:rFonts w:cstheme="minorHAnsi"/>
                <w:b/>
                <w:szCs w:val="18"/>
              </w:rPr>
            </w:pPr>
            <w:r w:rsidRPr="00CE63C7">
              <w:rPr>
                <w:rFonts w:cstheme="minorHAnsi"/>
                <w:b/>
                <w:szCs w:val="18"/>
              </w:rPr>
              <w:t>2025 Progeny Rows</w:t>
            </w:r>
            <w:r w:rsidRPr="00CE63C7">
              <w:rPr>
                <w:rFonts w:cstheme="minorHAnsi"/>
                <w:szCs w:val="18"/>
              </w:rPr>
              <w:t>: More than 160 progeny row populations were received from the winter nursery and were planted during the 2025 growing season. At least 30% of these populations include one parent with confirmed SRKN resistance. They are currently being evaluated for agronomic traits and yield potential, with harvest expected to begin in October.</w:t>
            </w:r>
          </w:p>
          <w:p w14:paraId="76463D5A" w14:textId="77777777" w:rsidR="003E674A" w:rsidRPr="00CE63C7" w:rsidRDefault="003E674A" w:rsidP="003E674A">
            <w:pPr>
              <w:rPr>
                <w:rFonts w:cstheme="minorHAnsi"/>
                <w:szCs w:val="18"/>
              </w:rPr>
            </w:pPr>
          </w:p>
          <w:p w14:paraId="7FACA059" w14:textId="77777777" w:rsidR="003E674A" w:rsidRPr="00CE63C7" w:rsidRDefault="003E674A" w:rsidP="003E674A">
            <w:pPr>
              <w:rPr>
                <w:rFonts w:cstheme="minorHAnsi"/>
                <w:szCs w:val="18"/>
              </w:rPr>
            </w:pPr>
            <w:r w:rsidRPr="00CE63C7">
              <w:rPr>
                <w:rFonts w:cstheme="minorHAnsi"/>
                <w:b/>
                <w:szCs w:val="18"/>
              </w:rPr>
              <w:t xml:space="preserve">2025 Preliminary Yield Trials: </w:t>
            </w:r>
            <w:r w:rsidRPr="00CE63C7">
              <w:rPr>
                <w:rFonts w:cstheme="minorHAnsi"/>
                <w:szCs w:val="18"/>
              </w:rPr>
              <w:t>A total of 1,500 progeny rows were planted as part of the 2025 preliminary yield trials. These lines are being evaluated for agronomic performance and yield potential, with several derived from SRKN-resistant parents. The harvest will start in the following weeks.</w:t>
            </w:r>
          </w:p>
          <w:p w14:paraId="1C9083E0" w14:textId="77777777" w:rsidR="003E674A" w:rsidRPr="00CE63C7" w:rsidRDefault="003E674A" w:rsidP="003E674A">
            <w:pPr>
              <w:rPr>
                <w:rFonts w:cstheme="minorHAnsi"/>
                <w:szCs w:val="18"/>
              </w:rPr>
            </w:pPr>
          </w:p>
          <w:p w14:paraId="6F1FE07E" w14:textId="3ABF9E22" w:rsidR="003E674A" w:rsidRPr="00CE63C7" w:rsidRDefault="003E674A" w:rsidP="003E674A">
            <w:pPr>
              <w:rPr>
                <w:rFonts w:cstheme="minorHAnsi"/>
                <w:szCs w:val="18"/>
              </w:rPr>
            </w:pPr>
            <w:r w:rsidRPr="00CE63C7">
              <w:rPr>
                <w:rFonts w:cstheme="minorHAnsi"/>
                <w:b/>
                <w:szCs w:val="18"/>
              </w:rPr>
              <w:t>2025 Advanced Yield Trials</w:t>
            </w:r>
            <w:r w:rsidRPr="00CE63C7">
              <w:rPr>
                <w:rFonts w:cstheme="minorHAnsi"/>
                <w:szCs w:val="18"/>
              </w:rPr>
              <w:t>: A set of 121 lines from maturity groups 3L to 4L were selected for the 2025 AYT. These lines are being evaluated across multiple locations for yield potential. As noted above, they will also be assessed both phenotypically and genotypically for SRKN resistance. Harvest of the Advanced yield trials will begin in the second week of September.</w:t>
            </w:r>
          </w:p>
          <w:p w14:paraId="34F443DA" w14:textId="77777777" w:rsidR="003E674A" w:rsidRPr="00CE63C7" w:rsidRDefault="003E674A" w:rsidP="003E674A">
            <w:pPr>
              <w:rPr>
                <w:rFonts w:cstheme="minorHAnsi"/>
                <w:b/>
                <w:szCs w:val="18"/>
              </w:rPr>
            </w:pPr>
          </w:p>
          <w:p w14:paraId="6A219016" w14:textId="1B9A7243" w:rsidR="004E0C05" w:rsidRPr="009E5EBB" w:rsidRDefault="003E674A" w:rsidP="009E5EBB">
            <w:pPr>
              <w:rPr>
                <w:rFonts w:cstheme="minorHAnsi"/>
                <w:szCs w:val="18"/>
              </w:rPr>
            </w:pPr>
            <w:r w:rsidRPr="00CE63C7">
              <w:rPr>
                <w:rFonts w:cstheme="minorHAnsi"/>
                <w:b/>
                <w:szCs w:val="18"/>
              </w:rPr>
              <w:t xml:space="preserve">USDA Trials: </w:t>
            </w:r>
            <w:r w:rsidRPr="00CE63C7">
              <w:rPr>
                <w:rFonts w:cstheme="minorHAnsi"/>
                <w:szCs w:val="18"/>
              </w:rPr>
              <w:t>For the 2025 USDA Preliminary Uniform Trial, 12 lines from the 2024 AYT were selected based on strong SRKN resistance and high yield performance, with maturity groups ranging from 3L to 4L. Among these, two lines carry Enlist® herbicide technology. Additionally, two SRKN-resistant, high-yielding lines have been included in the USDA Uniform Trial (UT) and are under consideration for potential release in 2026.</w:t>
            </w:r>
          </w:p>
        </w:tc>
      </w:tr>
    </w:tbl>
    <w:p w14:paraId="63B900F3" w14:textId="77777777" w:rsidR="0025429E" w:rsidRPr="00CE63C7" w:rsidRDefault="0025429E" w:rsidP="00E814B8"/>
    <w:p w14:paraId="4B666383" w14:textId="77777777" w:rsidR="0025429E" w:rsidRPr="00CE63C7" w:rsidRDefault="0025429E" w:rsidP="00E814B8"/>
    <w:sectPr w:rsidR="0025429E" w:rsidRPr="00CE63C7" w:rsidSect="00E814B8">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FD080D" w14:textId="77777777" w:rsidR="00F94485" w:rsidRDefault="00F94485" w:rsidP="00BD1E89">
      <w:pPr>
        <w:spacing w:line="240" w:lineRule="auto"/>
      </w:pPr>
      <w:r>
        <w:separator/>
      </w:r>
    </w:p>
  </w:endnote>
  <w:endnote w:type="continuationSeparator" w:id="0">
    <w:p w14:paraId="00CEBE7F" w14:textId="77777777" w:rsidR="00F94485" w:rsidRDefault="00F94485"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ABEE9" w14:textId="77777777" w:rsidR="00FD2FD6" w:rsidRDefault="00FD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8290D" w14:textId="77777777" w:rsidR="00FD2FD6" w:rsidRDefault="00FD2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72330" w14:textId="77777777" w:rsidR="00FD2FD6" w:rsidRDefault="00FD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F3887F" w14:textId="77777777" w:rsidR="00F94485" w:rsidRDefault="00F94485" w:rsidP="00BD1E89">
      <w:pPr>
        <w:spacing w:line="240" w:lineRule="auto"/>
      </w:pPr>
      <w:r>
        <w:separator/>
      </w:r>
    </w:p>
  </w:footnote>
  <w:footnote w:type="continuationSeparator" w:id="0">
    <w:p w14:paraId="02435C8E" w14:textId="77777777" w:rsidR="00F94485" w:rsidRDefault="00F94485"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D22DE" w14:textId="77777777" w:rsidR="00FD2FD6" w:rsidRDefault="00FD2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E5EA" w14:textId="77777777" w:rsidR="00FD2FD6" w:rsidRDefault="00FD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1BD55" w14:textId="77777777"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4"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5127464">
    <w:abstractNumId w:val="20"/>
  </w:num>
  <w:num w:numId="2" w16cid:durableId="1066491011">
    <w:abstractNumId w:val="24"/>
  </w:num>
  <w:num w:numId="3" w16cid:durableId="1952468389">
    <w:abstractNumId w:val="4"/>
  </w:num>
  <w:num w:numId="4" w16cid:durableId="1756242848">
    <w:abstractNumId w:val="5"/>
  </w:num>
  <w:num w:numId="5" w16cid:durableId="358245729">
    <w:abstractNumId w:val="23"/>
  </w:num>
  <w:num w:numId="6" w16cid:durableId="847213005">
    <w:abstractNumId w:val="13"/>
  </w:num>
  <w:num w:numId="7" w16cid:durableId="448089020">
    <w:abstractNumId w:val="8"/>
  </w:num>
  <w:num w:numId="8" w16cid:durableId="1129980330">
    <w:abstractNumId w:val="26"/>
  </w:num>
  <w:num w:numId="9" w16cid:durableId="635255803">
    <w:abstractNumId w:val="9"/>
  </w:num>
  <w:num w:numId="10" w16cid:durableId="2015379012">
    <w:abstractNumId w:val="12"/>
  </w:num>
  <w:num w:numId="11" w16cid:durableId="732851657">
    <w:abstractNumId w:val="14"/>
  </w:num>
  <w:num w:numId="12" w16cid:durableId="100297830">
    <w:abstractNumId w:val="23"/>
  </w:num>
  <w:num w:numId="13" w16cid:durableId="900168905">
    <w:abstractNumId w:val="19"/>
  </w:num>
  <w:num w:numId="14" w16cid:durableId="648479944">
    <w:abstractNumId w:val="6"/>
  </w:num>
  <w:num w:numId="15" w16cid:durableId="919365100">
    <w:abstractNumId w:val="28"/>
  </w:num>
  <w:num w:numId="16" w16cid:durableId="1218198589">
    <w:abstractNumId w:val="18"/>
  </w:num>
  <w:num w:numId="17" w16cid:durableId="808866744">
    <w:abstractNumId w:val="2"/>
  </w:num>
  <w:num w:numId="18" w16cid:durableId="1076515179">
    <w:abstractNumId w:val="17"/>
  </w:num>
  <w:num w:numId="19" w16cid:durableId="1520437339">
    <w:abstractNumId w:val="7"/>
  </w:num>
  <w:num w:numId="20" w16cid:durableId="1784416327">
    <w:abstractNumId w:val="27"/>
  </w:num>
  <w:num w:numId="21" w16cid:durableId="1126267409">
    <w:abstractNumId w:val="10"/>
  </w:num>
  <w:num w:numId="22" w16cid:durableId="1494491911">
    <w:abstractNumId w:val="15"/>
  </w:num>
  <w:num w:numId="23" w16cid:durableId="1404181920">
    <w:abstractNumId w:val="25"/>
  </w:num>
  <w:num w:numId="24" w16cid:durableId="1029992742">
    <w:abstractNumId w:val="13"/>
  </w:num>
  <w:num w:numId="25" w16cid:durableId="2068407764">
    <w:abstractNumId w:val="23"/>
  </w:num>
  <w:num w:numId="26" w16cid:durableId="2010715979">
    <w:abstractNumId w:val="23"/>
  </w:num>
  <w:num w:numId="27" w16cid:durableId="1131944169">
    <w:abstractNumId w:val="23"/>
  </w:num>
  <w:num w:numId="28" w16cid:durableId="559638671">
    <w:abstractNumId w:val="23"/>
  </w:num>
  <w:num w:numId="29" w16cid:durableId="1814447769">
    <w:abstractNumId w:val="13"/>
  </w:num>
  <w:num w:numId="30" w16cid:durableId="127481408">
    <w:abstractNumId w:val="13"/>
  </w:num>
  <w:num w:numId="31" w16cid:durableId="966082746">
    <w:abstractNumId w:val="13"/>
  </w:num>
  <w:num w:numId="32" w16cid:durableId="357512533">
    <w:abstractNumId w:val="13"/>
  </w:num>
  <w:num w:numId="33" w16cid:durableId="1787581445">
    <w:abstractNumId w:val="13"/>
  </w:num>
  <w:num w:numId="34" w16cid:durableId="2097053657">
    <w:abstractNumId w:val="23"/>
  </w:num>
  <w:num w:numId="35" w16cid:durableId="2085028128">
    <w:abstractNumId w:val="23"/>
  </w:num>
  <w:num w:numId="36" w16cid:durableId="263534592">
    <w:abstractNumId w:val="30"/>
  </w:num>
  <w:num w:numId="37" w16cid:durableId="1376350821">
    <w:abstractNumId w:val="1"/>
  </w:num>
  <w:num w:numId="38" w16cid:durableId="52704007">
    <w:abstractNumId w:val="0"/>
  </w:num>
  <w:num w:numId="39" w16cid:durableId="210771123">
    <w:abstractNumId w:val="29"/>
  </w:num>
  <w:num w:numId="40" w16cid:durableId="627005156">
    <w:abstractNumId w:val="11"/>
  </w:num>
  <w:num w:numId="41" w16cid:durableId="1855878127">
    <w:abstractNumId w:val="16"/>
  </w:num>
  <w:num w:numId="42" w16cid:durableId="1291590108">
    <w:abstractNumId w:val="22"/>
  </w:num>
  <w:num w:numId="43" w16cid:durableId="1422524910">
    <w:abstractNumId w:val="3"/>
  </w:num>
  <w:num w:numId="44" w16cid:durableId="189858539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GxtDQwMzUzNDGyNDNS0lEKTi0uzszPAykwqgUATbW7yywAAAA="/>
    <w:docVar w:name="dgnword-docGUID" w:val="{5F7EBFE7-45F3-4C71-84E2-555E59E8FD8F}"/>
    <w:docVar w:name="dgnword-eventsink" w:val="75130192"/>
  </w:docVars>
  <w:rsids>
    <w:rsidRoot w:val="00A65BD5"/>
    <w:rsid w:val="00002D95"/>
    <w:rsid w:val="00014790"/>
    <w:rsid w:val="0001709F"/>
    <w:rsid w:val="0003601D"/>
    <w:rsid w:val="0004056A"/>
    <w:rsid w:val="00054EF7"/>
    <w:rsid w:val="000613DF"/>
    <w:rsid w:val="00065EED"/>
    <w:rsid w:val="0006762C"/>
    <w:rsid w:val="0007079A"/>
    <w:rsid w:val="000712E2"/>
    <w:rsid w:val="000765EA"/>
    <w:rsid w:val="00080332"/>
    <w:rsid w:val="00083E61"/>
    <w:rsid w:val="00087C7F"/>
    <w:rsid w:val="000901FD"/>
    <w:rsid w:val="000942F4"/>
    <w:rsid w:val="000A1192"/>
    <w:rsid w:val="000A378E"/>
    <w:rsid w:val="000A5AF8"/>
    <w:rsid w:val="000B06CD"/>
    <w:rsid w:val="000B7D6D"/>
    <w:rsid w:val="000C095E"/>
    <w:rsid w:val="000C19EF"/>
    <w:rsid w:val="000C41F6"/>
    <w:rsid w:val="000D726D"/>
    <w:rsid w:val="000D782C"/>
    <w:rsid w:val="000E6330"/>
    <w:rsid w:val="00107714"/>
    <w:rsid w:val="00115BC3"/>
    <w:rsid w:val="00123E01"/>
    <w:rsid w:val="00153F61"/>
    <w:rsid w:val="0016007C"/>
    <w:rsid w:val="00162654"/>
    <w:rsid w:val="00184DBB"/>
    <w:rsid w:val="001943BF"/>
    <w:rsid w:val="001A6320"/>
    <w:rsid w:val="001B5C81"/>
    <w:rsid w:val="001C34A3"/>
    <w:rsid w:val="001C4C57"/>
    <w:rsid w:val="001E2F8F"/>
    <w:rsid w:val="001E3750"/>
    <w:rsid w:val="00203599"/>
    <w:rsid w:val="002044CF"/>
    <w:rsid w:val="002125FF"/>
    <w:rsid w:val="002148E3"/>
    <w:rsid w:val="0022493B"/>
    <w:rsid w:val="00227538"/>
    <w:rsid w:val="00234746"/>
    <w:rsid w:val="002378AF"/>
    <w:rsid w:val="00245B98"/>
    <w:rsid w:val="00246B18"/>
    <w:rsid w:val="002479BE"/>
    <w:rsid w:val="00250732"/>
    <w:rsid w:val="0025429E"/>
    <w:rsid w:val="00256F47"/>
    <w:rsid w:val="0027250F"/>
    <w:rsid w:val="0028114C"/>
    <w:rsid w:val="00291A31"/>
    <w:rsid w:val="00297877"/>
    <w:rsid w:val="00297BED"/>
    <w:rsid w:val="002A115E"/>
    <w:rsid w:val="002B5D14"/>
    <w:rsid w:val="002C0746"/>
    <w:rsid w:val="002C13E6"/>
    <w:rsid w:val="002C30C2"/>
    <w:rsid w:val="002C6626"/>
    <w:rsid w:val="002D4506"/>
    <w:rsid w:val="002D5074"/>
    <w:rsid w:val="002D755C"/>
    <w:rsid w:val="002E67FD"/>
    <w:rsid w:val="00302EDA"/>
    <w:rsid w:val="00306C5D"/>
    <w:rsid w:val="00312A8C"/>
    <w:rsid w:val="00320C8D"/>
    <w:rsid w:val="0032545C"/>
    <w:rsid w:val="003312EE"/>
    <w:rsid w:val="00333B09"/>
    <w:rsid w:val="00335A26"/>
    <w:rsid w:val="00335FC1"/>
    <w:rsid w:val="0035304F"/>
    <w:rsid w:val="003621D3"/>
    <w:rsid w:val="00362A90"/>
    <w:rsid w:val="00373BBC"/>
    <w:rsid w:val="0038312B"/>
    <w:rsid w:val="00383AB7"/>
    <w:rsid w:val="00383F0E"/>
    <w:rsid w:val="00384296"/>
    <w:rsid w:val="00390570"/>
    <w:rsid w:val="00392592"/>
    <w:rsid w:val="003925F8"/>
    <w:rsid w:val="003935A5"/>
    <w:rsid w:val="00396079"/>
    <w:rsid w:val="003A2D22"/>
    <w:rsid w:val="003B2A34"/>
    <w:rsid w:val="003B5F5A"/>
    <w:rsid w:val="003B7A55"/>
    <w:rsid w:val="003B7B43"/>
    <w:rsid w:val="003C1AEB"/>
    <w:rsid w:val="003C30D5"/>
    <w:rsid w:val="003D3E21"/>
    <w:rsid w:val="003D6401"/>
    <w:rsid w:val="003D7AA2"/>
    <w:rsid w:val="003E674A"/>
    <w:rsid w:val="00402D0B"/>
    <w:rsid w:val="00406CFF"/>
    <w:rsid w:val="004073DA"/>
    <w:rsid w:val="004076FD"/>
    <w:rsid w:val="00410A0D"/>
    <w:rsid w:val="0041728E"/>
    <w:rsid w:val="00424292"/>
    <w:rsid w:val="00425FE4"/>
    <w:rsid w:val="0043706C"/>
    <w:rsid w:val="00437218"/>
    <w:rsid w:val="00451F10"/>
    <w:rsid w:val="00452DF1"/>
    <w:rsid w:val="00455551"/>
    <w:rsid w:val="00456FE5"/>
    <w:rsid w:val="00470EEC"/>
    <w:rsid w:val="00472A90"/>
    <w:rsid w:val="004964EB"/>
    <w:rsid w:val="004A793D"/>
    <w:rsid w:val="004A7A14"/>
    <w:rsid w:val="004A7B46"/>
    <w:rsid w:val="004C0762"/>
    <w:rsid w:val="004C09F2"/>
    <w:rsid w:val="004C6840"/>
    <w:rsid w:val="004C7F8C"/>
    <w:rsid w:val="004D0D1D"/>
    <w:rsid w:val="004E0C05"/>
    <w:rsid w:val="004E4F44"/>
    <w:rsid w:val="004F2FE9"/>
    <w:rsid w:val="004F6CDE"/>
    <w:rsid w:val="00501B71"/>
    <w:rsid w:val="005020D3"/>
    <w:rsid w:val="00507BF3"/>
    <w:rsid w:val="00521C25"/>
    <w:rsid w:val="00535725"/>
    <w:rsid w:val="0054156B"/>
    <w:rsid w:val="00561569"/>
    <w:rsid w:val="0057546A"/>
    <w:rsid w:val="00582B63"/>
    <w:rsid w:val="005844D0"/>
    <w:rsid w:val="00596B63"/>
    <w:rsid w:val="005A2F6A"/>
    <w:rsid w:val="005A61C0"/>
    <w:rsid w:val="005B3540"/>
    <w:rsid w:val="005B5964"/>
    <w:rsid w:val="005D7144"/>
    <w:rsid w:val="005E5400"/>
    <w:rsid w:val="005E7DB4"/>
    <w:rsid w:val="005F06A8"/>
    <w:rsid w:val="005F3457"/>
    <w:rsid w:val="005F492E"/>
    <w:rsid w:val="005F4E28"/>
    <w:rsid w:val="005F59F9"/>
    <w:rsid w:val="0060410C"/>
    <w:rsid w:val="00605758"/>
    <w:rsid w:val="00605BA8"/>
    <w:rsid w:val="00617137"/>
    <w:rsid w:val="00632864"/>
    <w:rsid w:val="00643728"/>
    <w:rsid w:val="006507FB"/>
    <w:rsid w:val="006572F3"/>
    <w:rsid w:val="00667101"/>
    <w:rsid w:val="006709BB"/>
    <w:rsid w:val="00684BCF"/>
    <w:rsid w:val="00693D9D"/>
    <w:rsid w:val="006941CB"/>
    <w:rsid w:val="0069666C"/>
    <w:rsid w:val="006A28E2"/>
    <w:rsid w:val="006A6A77"/>
    <w:rsid w:val="006A6CCC"/>
    <w:rsid w:val="006A73D0"/>
    <w:rsid w:val="006B6DD3"/>
    <w:rsid w:val="006D3433"/>
    <w:rsid w:val="006E0A14"/>
    <w:rsid w:val="006E12C6"/>
    <w:rsid w:val="006E24E6"/>
    <w:rsid w:val="006E412F"/>
    <w:rsid w:val="006F2930"/>
    <w:rsid w:val="006F6240"/>
    <w:rsid w:val="006F62F8"/>
    <w:rsid w:val="00704574"/>
    <w:rsid w:val="0070736D"/>
    <w:rsid w:val="00713B34"/>
    <w:rsid w:val="00717254"/>
    <w:rsid w:val="007249F5"/>
    <w:rsid w:val="007259A0"/>
    <w:rsid w:val="00733D8F"/>
    <w:rsid w:val="00736421"/>
    <w:rsid w:val="00744EF4"/>
    <w:rsid w:val="00762FA8"/>
    <w:rsid w:val="00763EA0"/>
    <w:rsid w:val="00773484"/>
    <w:rsid w:val="00777C6E"/>
    <w:rsid w:val="007823B2"/>
    <w:rsid w:val="007860C0"/>
    <w:rsid w:val="007864C8"/>
    <w:rsid w:val="00794235"/>
    <w:rsid w:val="007A2688"/>
    <w:rsid w:val="007A72A3"/>
    <w:rsid w:val="007B0BBB"/>
    <w:rsid w:val="007B7BC8"/>
    <w:rsid w:val="007C03E3"/>
    <w:rsid w:val="007C2C8A"/>
    <w:rsid w:val="007D0E1B"/>
    <w:rsid w:val="007D30D2"/>
    <w:rsid w:val="007D4637"/>
    <w:rsid w:val="007D5CC8"/>
    <w:rsid w:val="007E2588"/>
    <w:rsid w:val="00806DDF"/>
    <w:rsid w:val="008101B7"/>
    <w:rsid w:val="00810449"/>
    <w:rsid w:val="00824CD4"/>
    <w:rsid w:val="00835980"/>
    <w:rsid w:val="00841223"/>
    <w:rsid w:val="0084581D"/>
    <w:rsid w:val="00845912"/>
    <w:rsid w:val="008562C0"/>
    <w:rsid w:val="00864BAF"/>
    <w:rsid w:val="00866BDF"/>
    <w:rsid w:val="00867699"/>
    <w:rsid w:val="008727F4"/>
    <w:rsid w:val="0088793A"/>
    <w:rsid w:val="00895EA5"/>
    <w:rsid w:val="00897B7D"/>
    <w:rsid w:val="008B1D7D"/>
    <w:rsid w:val="008B4A0E"/>
    <w:rsid w:val="008C137E"/>
    <w:rsid w:val="008C6D67"/>
    <w:rsid w:val="008E5436"/>
    <w:rsid w:val="008F1BE4"/>
    <w:rsid w:val="008F5FC8"/>
    <w:rsid w:val="00906AB6"/>
    <w:rsid w:val="00914BD1"/>
    <w:rsid w:val="00917422"/>
    <w:rsid w:val="009211F7"/>
    <w:rsid w:val="0092416B"/>
    <w:rsid w:val="009245D5"/>
    <w:rsid w:val="00926AA7"/>
    <w:rsid w:val="00954196"/>
    <w:rsid w:val="009605D7"/>
    <w:rsid w:val="0096092A"/>
    <w:rsid w:val="00960C7F"/>
    <w:rsid w:val="00964D40"/>
    <w:rsid w:val="00966780"/>
    <w:rsid w:val="0097290B"/>
    <w:rsid w:val="00974467"/>
    <w:rsid w:val="0098002A"/>
    <w:rsid w:val="00981460"/>
    <w:rsid w:val="00994AEE"/>
    <w:rsid w:val="00995F10"/>
    <w:rsid w:val="009C246A"/>
    <w:rsid w:val="009C5215"/>
    <w:rsid w:val="009C5866"/>
    <w:rsid w:val="009C5A99"/>
    <w:rsid w:val="009C6EC0"/>
    <w:rsid w:val="009D5AFE"/>
    <w:rsid w:val="009D739E"/>
    <w:rsid w:val="009E19AE"/>
    <w:rsid w:val="009E5EBB"/>
    <w:rsid w:val="009E6CB1"/>
    <w:rsid w:val="009F4968"/>
    <w:rsid w:val="009F6283"/>
    <w:rsid w:val="00A1615F"/>
    <w:rsid w:val="00A20BF0"/>
    <w:rsid w:val="00A232A4"/>
    <w:rsid w:val="00A23C28"/>
    <w:rsid w:val="00A24038"/>
    <w:rsid w:val="00A25F88"/>
    <w:rsid w:val="00A31942"/>
    <w:rsid w:val="00A372B8"/>
    <w:rsid w:val="00A37E7D"/>
    <w:rsid w:val="00A433FA"/>
    <w:rsid w:val="00A44140"/>
    <w:rsid w:val="00A50FE6"/>
    <w:rsid w:val="00A65BD5"/>
    <w:rsid w:val="00A71013"/>
    <w:rsid w:val="00A929F3"/>
    <w:rsid w:val="00A92B3E"/>
    <w:rsid w:val="00A9600E"/>
    <w:rsid w:val="00AA6752"/>
    <w:rsid w:val="00AA7FFB"/>
    <w:rsid w:val="00AB21F8"/>
    <w:rsid w:val="00AB4B27"/>
    <w:rsid w:val="00AB63EC"/>
    <w:rsid w:val="00AC61B9"/>
    <w:rsid w:val="00AD2EC7"/>
    <w:rsid w:val="00AD58BF"/>
    <w:rsid w:val="00AE212B"/>
    <w:rsid w:val="00AE34BF"/>
    <w:rsid w:val="00AE3CBA"/>
    <w:rsid w:val="00AF4D4D"/>
    <w:rsid w:val="00B043FA"/>
    <w:rsid w:val="00B162EB"/>
    <w:rsid w:val="00B16E07"/>
    <w:rsid w:val="00B20FB0"/>
    <w:rsid w:val="00B31D47"/>
    <w:rsid w:val="00B33DA7"/>
    <w:rsid w:val="00B3786C"/>
    <w:rsid w:val="00B41879"/>
    <w:rsid w:val="00B42462"/>
    <w:rsid w:val="00B54C8A"/>
    <w:rsid w:val="00B550D8"/>
    <w:rsid w:val="00B603B4"/>
    <w:rsid w:val="00B67297"/>
    <w:rsid w:val="00B7052F"/>
    <w:rsid w:val="00B70A13"/>
    <w:rsid w:val="00B71665"/>
    <w:rsid w:val="00B721F6"/>
    <w:rsid w:val="00B7562B"/>
    <w:rsid w:val="00B7577C"/>
    <w:rsid w:val="00B84923"/>
    <w:rsid w:val="00B84CBA"/>
    <w:rsid w:val="00B8517A"/>
    <w:rsid w:val="00B854F9"/>
    <w:rsid w:val="00B9392A"/>
    <w:rsid w:val="00B97741"/>
    <w:rsid w:val="00BA1679"/>
    <w:rsid w:val="00BA502A"/>
    <w:rsid w:val="00BB25AA"/>
    <w:rsid w:val="00BC3D5F"/>
    <w:rsid w:val="00BD1E89"/>
    <w:rsid w:val="00BD5EA7"/>
    <w:rsid w:val="00BE0222"/>
    <w:rsid w:val="00BE7127"/>
    <w:rsid w:val="00BF333A"/>
    <w:rsid w:val="00BF57E8"/>
    <w:rsid w:val="00C02347"/>
    <w:rsid w:val="00C16EDA"/>
    <w:rsid w:val="00C223FB"/>
    <w:rsid w:val="00C52FCC"/>
    <w:rsid w:val="00C55C81"/>
    <w:rsid w:val="00C56BEF"/>
    <w:rsid w:val="00C601A6"/>
    <w:rsid w:val="00C602B2"/>
    <w:rsid w:val="00C71FDE"/>
    <w:rsid w:val="00C7509E"/>
    <w:rsid w:val="00C778D9"/>
    <w:rsid w:val="00C9612A"/>
    <w:rsid w:val="00CA4CDD"/>
    <w:rsid w:val="00CA59B0"/>
    <w:rsid w:val="00CC0B25"/>
    <w:rsid w:val="00CC442A"/>
    <w:rsid w:val="00CC6193"/>
    <w:rsid w:val="00CD0D59"/>
    <w:rsid w:val="00CE4772"/>
    <w:rsid w:val="00CE62D1"/>
    <w:rsid w:val="00CE63C7"/>
    <w:rsid w:val="00CF1E6A"/>
    <w:rsid w:val="00D00099"/>
    <w:rsid w:val="00D0229A"/>
    <w:rsid w:val="00D04BE9"/>
    <w:rsid w:val="00D04C40"/>
    <w:rsid w:val="00D1272B"/>
    <w:rsid w:val="00D15EA8"/>
    <w:rsid w:val="00D348A0"/>
    <w:rsid w:val="00D3649F"/>
    <w:rsid w:val="00D415FF"/>
    <w:rsid w:val="00D42DA7"/>
    <w:rsid w:val="00D43767"/>
    <w:rsid w:val="00D44A86"/>
    <w:rsid w:val="00D50CA1"/>
    <w:rsid w:val="00D51321"/>
    <w:rsid w:val="00D66CF4"/>
    <w:rsid w:val="00D704E3"/>
    <w:rsid w:val="00D7730F"/>
    <w:rsid w:val="00D80DDD"/>
    <w:rsid w:val="00D81CB2"/>
    <w:rsid w:val="00D83274"/>
    <w:rsid w:val="00D84185"/>
    <w:rsid w:val="00D95201"/>
    <w:rsid w:val="00D95D60"/>
    <w:rsid w:val="00DA1E9F"/>
    <w:rsid w:val="00DA45E4"/>
    <w:rsid w:val="00DA5F9E"/>
    <w:rsid w:val="00DA700E"/>
    <w:rsid w:val="00DB5FC4"/>
    <w:rsid w:val="00DC4966"/>
    <w:rsid w:val="00DC5277"/>
    <w:rsid w:val="00DC7BC5"/>
    <w:rsid w:val="00DD2F80"/>
    <w:rsid w:val="00DD4C80"/>
    <w:rsid w:val="00DD5320"/>
    <w:rsid w:val="00DE0FAC"/>
    <w:rsid w:val="00E0106F"/>
    <w:rsid w:val="00E01D04"/>
    <w:rsid w:val="00E109F2"/>
    <w:rsid w:val="00E11369"/>
    <w:rsid w:val="00E156AC"/>
    <w:rsid w:val="00E438DD"/>
    <w:rsid w:val="00E52BFF"/>
    <w:rsid w:val="00E5787F"/>
    <w:rsid w:val="00E722DC"/>
    <w:rsid w:val="00E724FE"/>
    <w:rsid w:val="00E7793C"/>
    <w:rsid w:val="00E806A9"/>
    <w:rsid w:val="00E814B8"/>
    <w:rsid w:val="00E83449"/>
    <w:rsid w:val="00E90475"/>
    <w:rsid w:val="00EA0768"/>
    <w:rsid w:val="00EA25AD"/>
    <w:rsid w:val="00EA68CB"/>
    <w:rsid w:val="00EB10C6"/>
    <w:rsid w:val="00EC043D"/>
    <w:rsid w:val="00EC1BEF"/>
    <w:rsid w:val="00EC37B5"/>
    <w:rsid w:val="00EC4EE1"/>
    <w:rsid w:val="00ED05E7"/>
    <w:rsid w:val="00ED23E2"/>
    <w:rsid w:val="00ED3898"/>
    <w:rsid w:val="00EE2A29"/>
    <w:rsid w:val="00EE3A36"/>
    <w:rsid w:val="00EE482A"/>
    <w:rsid w:val="00EF3730"/>
    <w:rsid w:val="00EF3E19"/>
    <w:rsid w:val="00EF45C6"/>
    <w:rsid w:val="00EF46CC"/>
    <w:rsid w:val="00F01CE3"/>
    <w:rsid w:val="00F05719"/>
    <w:rsid w:val="00F06AE9"/>
    <w:rsid w:val="00F071B8"/>
    <w:rsid w:val="00F11B50"/>
    <w:rsid w:val="00F16477"/>
    <w:rsid w:val="00F23CB9"/>
    <w:rsid w:val="00F27188"/>
    <w:rsid w:val="00F35D9B"/>
    <w:rsid w:val="00F503DA"/>
    <w:rsid w:val="00F52113"/>
    <w:rsid w:val="00F541F4"/>
    <w:rsid w:val="00F562FF"/>
    <w:rsid w:val="00F6453E"/>
    <w:rsid w:val="00F6526A"/>
    <w:rsid w:val="00F65F23"/>
    <w:rsid w:val="00F71C12"/>
    <w:rsid w:val="00F7415D"/>
    <w:rsid w:val="00F76142"/>
    <w:rsid w:val="00F90601"/>
    <w:rsid w:val="00F94485"/>
    <w:rsid w:val="00FA1622"/>
    <w:rsid w:val="00FA3A24"/>
    <w:rsid w:val="00FA603D"/>
    <w:rsid w:val="00FB0EE9"/>
    <w:rsid w:val="00FB761F"/>
    <w:rsid w:val="00FC79A8"/>
    <w:rsid w:val="00FD2FD6"/>
    <w:rsid w:val="00FF2CB3"/>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118E69"/>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styleId="PlainTable2">
    <w:name w:val="Plain Table 2"/>
    <w:basedOn w:val="TableNormal"/>
    <w:uiPriority w:val="42"/>
    <w:rsid w:val="00AC61B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D373A-FAF5-4C36-B137-86207DCF96A5}">
  <ds:schemaRefs>
    <ds:schemaRef ds:uri="http://schemas.openxmlformats.org/officeDocument/2006/bibliography"/>
  </ds:schemaRefs>
</ds:datastoreItem>
</file>

<file path=docMetadata/LabelInfo.xml><?xml version="1.0" encoding="utf-8"?>
<clbl:labelList xmlns:clbl="http://schemas.microsoft.com/office/2020/mipLabelMetadata">
  <clbl:label id="{79c742c4-e61c-4fa5-be89-a3cb566a80d1}" enabled="0" method="" siteId="{79c742c4-e61c-4fa5-be89-a3cb566a80d1}" removed="1"/>
</clbl:labelList>
</file>

<file path=docProps/app.xml><?xml version="1.0" encoding="utf-8"?>
<Properties xmlns="http://schemas.openxmlformats.org/officeDocument/2006/extended-properties" xmlns:vt="http://schemas.openxmlformats.org/officeDocument/2006/docPropsVTypes">
  <Template>Normal</Template>
  <TotalTime>27</TotalTime>
  <Pages>3</Pages>
  <Words>1274</Words>
  <Characters>729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Zeik</dc:creator>
  <cp:lastModifiedBy>Caio Canella Vieira</cp:lastModifiedBy>
  <cp:revision>19</cp:revision>
  <cp:lastPrinted>2015-12-03T22:07:00Z</cp:lastPrinted>
  <dcterms:created xsi:type="dcterms:W3CDTF">2025-09-12T16:26:00Z</dcterms:created>
  <dcterms:modified xsi:type="dcterms:W3CDTF">2025-09-1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a1bf01-261c-45d5-b011-0e3b93eed63e</vt:lpwstr>
  </property>
</Properties>
</file>